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MH</w:t>
      </w:r>
      <w:r>
        <w:t xml:space="preserve"> </w:t>
      </w:r>
      <w:r>
        <w:t xml:space="preserve">PPW</w:t>
      </w:r>
      <w:r>
        <w:t xml:space="preserve"> </w:t>
      </w:r>
      <w:r>
        <w:t xml:space="preserve">RCT</w:t>
      </w:r>
      <w:r>
        <w:t xml:space="preserve"> </w:t>
      </w:r>
      <w:r>
        <w:t xml:space="preserve">Survey</w:t>
      </w:r>
      <w:r>
        <w:t xml:space="preserve"> </w:t>
      </w:r>
      <w:r>
        <w:t xml:space="preserve">Weekl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waga</w:t>
      </w:r>
      <w:r>
        <w:t xml:space="preserve"> </w:t>
      </w:r>
      <w:r>
        <w:t xml:space="preserve">&amp;</w:t>
      </w:r>
      <w:r>
        <w:t xml:space="preserve"> </w:t>
      </w:r>
      <w:r>
        <w:t xml:space="preserve">Yuwe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5-04-24</w:t>
      </w:r>
    </w:p>
    <w:p>
      <w:pPr>
        <w:pStyle w:val="FirstParagraph"/>
      </w:pPr>
      <w:r>
        <w:t xml:space="preserve">Altogether, we currently have data for 616 participants.</w:t>
      </w:r>
    </w:p>
    <w:bookmarkStart w:id="23" w:name="consort-diagram"/>
    <w:p>
      <w:pPr>
        <w:pStyle w:val="Heading2"/>
      </w:pPr>
      <w:r>
        <w:t xml:space="preserve">Consort Diagram</w:t>
      </w:r>
    </w:p>
    <w:p>
      <w:pPr>
        <w:pStyle w:val="SourceCode"/>
      </w:pPr>
      <w:r>
        <w:rPr>
          <w:rStyle w:val="VerbatimChar"/>
        </w:rPr>
        <w:t xml:space="preserve">## [1] "WARNING: Incorrect Working Directory"</w:t>
      </w:r>
      <w:r>
        <w:br/>
      </w:r>
      <w:r>
        <w:rPr>
          <w:rStyle w:val="VerbatimChar"/>
        </w:rPr>
        <w:t xml:space="preserve">## [1] "WARNING: Incorrect Working Directory"</w:t>
      </w:r>
      <w:r>
        <w:br/>
      </w:r>
      <w:r>
        <w:rPr>
          <w:rStyle w:val="VerbatimChar"/>
        </w:rPr>
        <w:t xml:space="preserve">## [1] "WARNING: Incorrect Working Director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PW-RCT-Survey_files/figure-docx/The%20Consor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Summary of Study Enrollment by Facilit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Participants enrollmen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cree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roll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Enrolled (of Eligibl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lend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a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diru Level 4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wala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ndiwa Level IV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gomere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ny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it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i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ig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port Health Centre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wambw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yawi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eny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ta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t Agulu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ogi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r Kamoth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0</w:t>
            </w:r>
          </w:p>
        </w:tc>
      </w:tr>
    </w:tbl>
    <w:bookmarkEnd w:id="23"/>
    <w:bookmarkStart w:id="24" w:name="enrollment-per-facility"/>
    <w:p>
      <w:pPr>
        <w:pStyle w:val="Heading2"/>
      </w:pPr>
      <w:r>
        <w:t xml:space="preserve">Enrollment Per Facility</w:t>
      </w:r>
    </w:p>
    <w:bookmarkEnd w:id="24"/>
    <w:bookmarkStart w:id="25" w:name="ppw-demographics"/>
    <w:p>
      <w:pPr>
        <w:pStyle w:val="Heading2"/>
      </w:pPr>
      <w:r>
        <w:t xml:space="preserve">PPW Demographic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2: Basic Demographic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5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[IQR: 21.0, 29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 you currently have a partner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6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Married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1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riage(Monogam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es residence with partner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6 (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in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mpleted years in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[IQR: 9.0, 13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 you have regular employment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people i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[IQR: 3.0, 5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people sleep in same 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[IQR: 3.0, 5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ooms in the house most often sleep 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[IQR: 1.0, 3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o the Clinic (Minu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 [IQR: 20.0, 45.0]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[IQR: Q1, Q3]; n (%)</w:t>
            </w:r>
          </w:p>
        </w:tc>
      </w:tr>
    </w:tbl>
    <w:bookmarkEnd w:id="25"/>
    <w:bookmarkStart w:id="26" w:name="pm-and-telepsychiatry-referrals"/>
    <w:p>
      <w:pPr>
        <w:pStyle w:val="Heading2"/>
      </w:pPr>
      <w:r>
        <w:t xml:space="preserve">PM+ and Telepsychiatry Referrals</w:t>
      </w:r>
    </w:p>
    <w:p>
      <w:pPr>
        <w:pStyle w:val="SourceCode"/>
      </w:pPr>
      <w:r>
        <w:rPr>
          <w:rStyle w:val="VerbatimChar"/>
        </w:rPr>
        <w:t xml:space="preserve">## [1] 21177055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3: Study Participants In PM+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Study Participants Referred to PM+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bondo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yawi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diru Leve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riu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rport HC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mula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sigu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r Kamoth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t Agulu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wambwa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Intervention Psychl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1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2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3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4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4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4: None study Participants in PM+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None Study Participants Referred to PM+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wambw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yawi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rport Health Centre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Intervention Psychl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1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2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3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5: Participants referred to Telepsychiatr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Participants Referred to Telepsychiat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7, 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7, 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, Usig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6"/>
    <w:bookmarkStart w:id="27" w:name="reducing-tension-checklist-table"/>
    <w:p>
      <w:pPr>
        <w:pStyle w:val="Heading2"/>
      </w:pPr>
      <w:r>
        <w:t xml:space="preserve">Reducing Tension Checklist Table</w:t>
      </w:r>
    </w:p>
    <w:p>
      <w:pPr>
        <w:pStyle w:val="SourceCode"/>
      </w:pPr>
      <w:r>
        <w:rPr>
          <w:rStyle w:val="VerbatimChar"/>
        </w:rPr>
        <w:t xml:space="preserve">## [1] "WARNING: Incorrect Working Directory"</w:t>
      </w:r>
      <w:r>
        <w:br/>
      </w:r>
      <w:r>
        <w:rPr>
          <w:rStyle w:val="VerbatimChar"/>
        </w:rPr>
        <w:t xml:space="preserve">## [1] "WARNING: Incorrect Working Directory"</w:t>
      </w:r>
      <w:r>
        <w:br/>
      </w:r>
      <w:r>
        <w:rPr>
          <w:rStyle w:val="VerbatimChar"/>
        </w:rPr>
        <w:t xml:space="preserve">## [1] "WARNING: Incorrect Working Directory"</w:t>
      </w:r>
    </w:p>
    <w:bookmarkEnd w:id="27"/>
    <w:bookmarkStart w:id="28" w:name="overall-pm-retention"/>
    <w:p>
      <w:pPr>
        <w:pStyle w:val="Heading2"/>
      </w:pPr>
      <w:r>
        <w:t xml:space="preserve">Overall PM+ Retention</w:t>
      </w:r>
    </w:p>
    <w:p>
      <w:pPr>
        <w:pStyle w:val="SourceCode"/>
      </w:pPr>
      <w:r>
        <w:rPr>
          <w:rStyle w:val="VerbatimChar"/>
        </w:rPr>
        <w:t xml:space="preserve">## [1] "WARNING: Incorrect Working Directory"</w:t>
      </w:r>
      <w:r>
        <w:br/>
      </w:r>
      <w:r>
        <w:rPr>
          <w:rStyle w:val="VerbatimChar"/>
        </w:rPr>
        <w:t xml:space="preserve">## [1] "WARNING: Incorrect Working Directory"</w:t>
      </w:r>
      <w:r>
        <w:br/>
      </w:r>
      <w:r>
        <w:rPr>
          <w:rStyle w:val="VerbatimChar"/>
        </w:rPr>
        <w:t xml:space="preserve">## [1] "WARNING: Incorrect Working Directory"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5: Summary of PM+ Retenti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PM+ Participants Who Attended Scheduled Sess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ve Sess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ec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ttend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Attend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3</w:t>
            </w:r>
          </w:p>
        </w:tc>
      </w:tr>
    </w:tbl>
    <w:bookmarkEnd w:id="28"/>
    <w:bookmarkStart w:id="29" w:name="percent-of-saes-reported-to-erc"/>
    <w:p>
      <w:pPr>
        <w:pStyle w:val="Heading2"/>
      </w:pPr>
      <w:r>
        <w:t xml:space="preserve">Percent of SAEs reported to ERC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Ev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E Repor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Repor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th (Infant or Maternal) (SA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arriage or stillbirth (loss of pregnancy) (SA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WARNING: Incorrect Working Directory"</w:t>
      </w:r>
      <w:r>
        <w:br/>
      </w:r>
      <w:r>
        <w:rPr>
          <w:rStyle w:val="VerbatimChar"/>
        </w:rPr>
        <w:t xml:space="preserve">## [1] "WARNING: Incorrect Working Directory"</w:t>
      </w:r>
      <w:r>
        <w:br/>
      </w:r>
      <w:r>
        <w:rPr>
          <w:rStyle w:val="VerbatimChar"/>
        </w:rPr>
        <w:t xml:space="preserve">## [1] "WARNING: Incorrect Working Directory"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3: Facility Administered PHQ9 and GAD7 Screening Yield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Facility Staff PHQ9 and GAD&amp; Yied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Scree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HQ9 Posi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D7 Posi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HQ9 Yie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D7 Yie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port Health Centre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t Agulu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i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diru Level 4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r Kamoth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wambw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ig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yawi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</w:tr>
    </w:tbl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3: Study Administered PHQ9 and GAD7 Screening Yield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Study Staff PHQ9 and GAD&amp; Yied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Scree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HQ9 Posi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D7 Posi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HQ9 Yie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D7 Yie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a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ta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ny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it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ogi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lend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ndiwa Level IV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gomere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eny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wala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ven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port Health Centre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t Agulu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i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diru Level 4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r Kamoth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wambw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ig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yawi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MH PPW RCT Survey Weekly Report</dc:title>
  <dc:creator>David Owaga &amp; Yuwei Wang</dc:creator>
  <cp:keywords/>
  <dcterms:created xsi:type="dcterms:W3CDTF">2025-04-24T15:49:13Z</dcterms:created>
  <dcterms:modified xsi:type="dcterms:W3CDTF">2025-04-24T15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4</vt:lpwstr>
  </property>
  <property fmtid="{D5CDD505-2E9C-101B-9397-08002B2CF9AE}" pid="3" name="output">
    <vt:lpwstr>word_document</vt:lpwstr>
  </property>
</Properties>
</file>